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escription of variables from dft2_data_redcapr_raw (without comments and email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rd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8, 2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0_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0_j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0_job_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0_jobla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0_confli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ucun financier ou advisory boar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0b_s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0b_s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type3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8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type3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type3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type3__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type3__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type3__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type3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2_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4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4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5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5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6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6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6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_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type3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7_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8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8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type3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type3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4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type3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type3__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type3__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type3__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type3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9_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a_s10_typ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1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8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1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2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2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3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3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4_typ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8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5_typ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5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6_typ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7_typ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8_typ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9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b_s18_type1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19_typ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_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type3_no_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0_choi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ft2_c_s21_typ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7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nd_2_equestionnaire_comple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5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31:07Z</dcterms:created>
  <dcterms:modified xsi:type="dcterms:W3CDTF">2023-10-27T14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